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5CBED" w14:textId="77777777"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DSD Final </w:t>
      </w:r>
      <w:r w:rsidR="0026775C">
        <w:rPr>
          <w:rFonts w:ascii="Times New Roman" w:eastAsia="標楷體" w:hAnsi="Times New Roman" w:cs="Times New Roman"/>
          <w:b/>
          <w:sz w:val="48"/>
          <w:szCs w:val="48"/>
        </w:rPr>
        <w:t>Check</w:t>
      </w:r>
      <w:r w:rsidR="00EB39B4">
        <w:rPr>
          <w:rFonts w:ascii="Times New Roman" w:eastAsia="標楷體" w:hAnsi="Times New Roman" w:cs="Times New Roman" w:hint="eastAsia"/>
          <w:b/>
          <w:sz w:val="48"/>
          <w:szCs w:val="48"/>
        </w:rPr>
        <w:t>p</w:t>
      </w:r>
      <w:r w:rsidR="00EB39B4">
        <w:rPr>
          <w:rFonts w:ascii="Times New Roman" w:eastAsia="標楷體" w:hAnsi="Times New Roman" w:cs="Times New Roman"/>
          <w:b/>
          <w:sz w:val="48"/>
          <w:szCs w:val="48"/>
        </w:rPr>
        <w:t>oint</w:t>
      </w: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 Scores</w:t>
      </w:r>
    </w:p>
    <w:p w14:paraId="3D4D1931" w14:textId="77777777" w:rsidR="00514BF2" w:rsidRPr="008A5347" w:rsidRDefault="00514BF2" w:rsidP="00514BF2">
      <w:pPr>
        <w:rPr>
          <w:rFonts w:ascii="Times New Roman" w:eastAsia="標楷體" w:hAnsi="Times New Roman" w:cs="Times New Roman"/>
          <w:b/>
          <w:szCs w:val="24"/>
        </w:rPr>
      </w:pPr>
      <w:r w:rsidRPr="008A5347">
        <w:rPr>
          <w:rFonts w:ascii="Times New Roman" w:eastAsia="標楷體" w:hAnsi="Times New Roman" w:cs="Times New Roman"/>
          <w:b/>
          <w:szCs w:val="24"/>
        </w:rPr>
        <w:t>1. Baseline</w:t>
      </w:r>
    </w:p>
    <w:p w14:paraId="51CC3B53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14:paraId="230CC6C8" w14:textId="76A84DF1" w:rsidR="00514BF2" w:rsidRPr="00C77740" w:rsidRDefault="00514BF2" w:rsidP="00514BF2">
      <w:pPr>
        <w:rPr>
          <w:rFonts w:ascii="Times New Roman" w:eastAsia="標楷體" w:hAnsi="Times New Roman" w:cs="Times New Roman" w:hint="eastAsia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  <w:r w:rsidR="00D529A7">
        <w:rPr>
          <w:rFonts w:ascii="Times New Roman" w:eastAsia="標楷體" w:hAnsi="Times New Roman" w:cs="Times New Roman" w:hint="eastAsia"/>
          <w:szCs w:val="24"/>
        </w:rPr>
        <w:t xml:space="preserve"> Total cell area = 245036.661605</w:t>
      </w:r>
    </w:p>
    <w:p w14:paraId="3C32A226" w14:textId="517FB199" w:rsidR="00514BF2" w:rsidRDefault="00D529A7" w:rsidP="00514BF2">
      <w:pPr>
        <w:rPr>
          <w:rFonts w:ascii="Times New Roman" w:eastAsia="標楷體" w:hAnsi="Times New Roman" w:cs="Times New Roman"/>
          <w:szCs w:val="24"/>
        </w:rPr>
      </w:pPr>
      <w:r w:rsidRPr="00D529A7">
        <w:rPr>
          <w:rFonts w:ascii="Times New Roman" w:eastAsia="標楷體" w:hAnsi="Times New Roman" w:cs="Times New Roman"/>
          <w:szCs w:val="24"/>
        </w:rPr>
        <w:drawing>
          <wp:inline distT="0" distB="0" distL="0" distR="0" wp14:anchorId="2ACD1087" wp14:editId="30D995DB">
            <wp:extent cx="5274310" cy="3538220"/>
            <wp:effectExtent l="0" t="0" r="2540" b="5080"/>
            <wp:docPr id="953070999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07099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4EA7E" w14:textId="77777777" w:rsidR="00D87F06" w:rsidRPr="00C77740" w:rsidRDefault="00D87F06" w:rsidP="00514BF2">
      <w:pPr>
        <w:rPr>
          <w:rFonts w:ascii="Times New Roman" w:eastAsia="標楷體" w:hAnsi="Times New Roman" w:cs="Times New Roman" w:hint="eastAsia"/>
          <w:szCs w:val="24"/>
        </w:rPr>
      </w:pPr>
    </w:p>
    <w:p w14:paraId="7D836E2F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E6156A">
        <w:rPr>
          <w:rFonts w:ascii="Times New Roman" w:eastAsia="標楷體" w:hAnsi="Times New Roman" w:cs="Times New Roman"/>
          <w:szCs w:val="24"/>
        </w:rPr>
        <w:t xml:space="preserve"> </w:t>
      </w:r>
      <w:r w:rsidR="00384695">
        <w:rPr>
          <w:rFonts w:ascii="Times New Roman" w:eastAsia="標楷體" w:hAnsi="Times New Roman" w:cs="Times New Roman" w:hint="eastAsia"/>
          <w:szCs w:val="24"/>
        </w:rPr>
        <w:t>give</w:t>
      </w:r>
      <w:r w:rsidR="00384695">
        <w:rPr>
          <w:rFonts w:ascii="Times New Roman" w:eastAsia="標楷體" w:hAnsi="Times New Roman" w:cs="Times New Roman"/>
          <w:szCs w:val="24"/>
        </w:rPr>
        <w:t xml:space="preserve">n </w:t>
      </w:r>
      <w:r w:rsidR="0026775C">
        <w:rPr>
          <w:rFonts w:ascii="Times New Roman" w:eastAsia="標楷體" w:hAnsi="Times New Roman" w:cs="Times New Roman"/>
          <w:szCs w:val="24"/>
        </w:rPr>
        <w:t>no</w:t>
      </w:r>
      <w:r w:rsidR="00384695">
        <w:rPr>
          <w:rFonts w:ascii="Times New Roman" w:eastAsia="標楷體" w:hAnsi="Times New Roman" w:cs="Times New Roman"/>
          <w:szCs w:val="24"/>
        </w:rPr>
        <w:t>Hazard testbench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3626EDDF" w14:textId="722B3986" w:rsidR="00514BF2" w:rsidRPr="00C77740" w:rsidRDefault="00514BF2" w:rsidP="00514BF2">
      <w:pPr>
        <w:rPr>
          <w:rFonts w:ascii="Times New Roman" w:eastAsia="標楷體" w:hAnsi="Times New Roman" w:cs="Times New Roman" w:hint="eastAsia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  <w:r w:rsidR="00D529A7">
        <w:rPr>
          <w:rFonts w:ascii="Times New Roman" w:eastAsia="標楷體" w:hAnsi="Times New Roman" w:cs="Times New Roman" w:hint="eastAsia"/>
          <w:szCs w:val="24"/>
        </w:rPr>
        <w:t xml:space="preserve"> 1088.490 ns</w:t>
      </w:r>
    </w:p>
    <w:p w14:paraId="64C2B936" w14:textId="5AB46B65" w:rsidR="00A17AF6" w:rsidRDefault="00D529A7" w:rsidP="00514BF2">
      <w:pPr>
        <w:rPr>
          <w:rFonts w:ascii="Times New Roman" w:eastAsia="標楷體" w:hAnsi="Times New Roman" w:cs="Times New Roman" w:hint="eastAsia"/>
          <w:szCs w:val="24"/>
        </w:rPr>
      </w:pPr>
      <w:r w:rsidRPr="00D529A7">
        <w:rPr>
          <w:rFonts w:ascii="Times New Roman" w:eastAsia="標楷體" w:hAnsi="Times New Roman" w:cs="Times New Roman"/>
          <w:szCs w:val="24"/>
        </w:rPr>
        <w:drawing>
          <wp:inline distT="0" distB="0" distL="0" distR="0" wp14:anchorId="222201B1" wp14:editId="2EB7C2AE">
            <wp:extent cx="5274310" cy="2315845"/>
            <wp:effectExtent l="0" t="0" r="2540" b="8255"/>
            <wp:docPr id="213218418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1841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B5A52" w14:textId="77777777" w:rsidR="00D529A7" w:rsidRPr="00C77740" w:rsidRDefault="00D529A7" w:rsidP="00514BF2">
      <w:pPr>
        <w:rPr>
          <w:rFonts w:ascii="Times New Roman" w:eastAsia="標楷體" w:hAnsi="Times New Roman" w:cs="Times New Roman" w:hint="eastAsia"/>
          <w:szCs w:val="24"/>
        </w:rPr>
      </w:pPr>
    </w:p>
    <w:p w14:paraId="6C21D6F0" w14:textId="77777777" w:rsidR="0026775C" w:rsidRPr="00C77740" w:rsidRDefault="00514BF2" w:rsidP="0026775C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3) </w:t>
      </w:r>
      <w:r w:rsidR="0026775C" w:rsidRPr="00C77740">
        <w:rPr>
          <w:rFonts w:ascii="Times New Roman" w:eastAsia="標楷體" w:hAnsi="Times New Roman" w:cs="Times New Roman"/>
          <w:szCs w:val="24"/>
        </w:rPr>
        <w:t xml:space="preserve">Total Simulation Time </w:t>
      </w:r>
      <w:r w:rsidR="0026775C">
        <w:rPr>
          <w:rFonts w:ascii="Times New Roman" w:eastAsia="標楷體" w:hAnsi="Times New Roman" w:cs="Times New Roman"/>
          <w:szCs w:val="24"/>
        </w:rPr>
        <w:t xml:space="preserve">of </w:t>
      </w:r>
      <w:r w:rsidR="0026775C">
        <w:rPr>
          <w:rFonts w:ascii="Times New Roman" w:eastAsia="標楷體" w:hAnsi="Times New Roman" w:cs="Times New Roman" w:hint="eastAsia"/>
          <w:szCs w:val="24"/>
        </w:rPr>
        <w:t>give</w:t>
      </w:r>
      <w:r w:rsidR="0026775C">
        <w:rPr>
          <w:rFonts w:ascii="Times New Roman" w:eastAsia="標楷體" w:hAnsi="Times New Roman" w:cs="Times New Roman"/>
          <w:szCs w:val="24"/>
        </w:rPr>
        <w:t>n hasHazard testbench</w:t>
      </w:r>
      <w:r w:rsidR="0026775C" w:rsidRPr="00C77740">
        <w:rPr>
          <w:rFonts w:ascii="Times New Roman" w:eastAsia="標楷體" w:hAnsi="Times New Roman" w:cs="Times New Roman"/>
          <w:szCs w:val="24"/>
        </w:rPr>
        <w:t>: (ns)</w:t>
      </w:r>
    </w:p>
    <w:p w14:paraId="693F9578" w14:textId="489193E0" w:rsidR="0026775C" w:rsidRPr="00C77740" w:rsidRDefault="0026775C" w:rsidP="0026775C">
      <w:pPr>
        <w:rPr>
          <w:rFonts w:ascii="Times New Roman" w:eastAsia="標楷體" w:hAnsi="Times New Roman" w:cs="Times New Roman" w:hint="eastAsia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  <w:r w:rsidR="00D529A7">
        <w:rPr>
          <w:rFonts w:ascii="Times New Roman" w:eastAsia="標楷體" w:hAnsi="Times New Roman" w:cs="Times New Roman" w:hint="eastAsia"/>
          <w:szCs w:val="24"/>
        </w:rPr>
        <w:t xml:space="preserve"> 9187.490 ns</w:t>
      </w:r>
    </w:p>
    <w:p w14:paraId="4756062B" w14:textId="64F3E8E4" w:rsidR="00514BF2" w:rsidRDefault="00D529A7" w:rsidP="00514BF2">
      <w:pPr>
        <w:rPr>
          <w:rFonts w:ascii="Times New Roman" w:eastAsia="標楷體" w:hAnsi="Times New Roman" w:cs="Times New Roman"/>
          <w:szCs w:val="24"/>
        </w:rPr>
      </w:pPr>
      <w:r w:rsidRPr="00D529A7">
        <w:rPr>
          <w:rFonts w:ascii="Times New Roman" w:eastAsia="標楷體" w:hAnsi="Times New Roman" w:cs="Times New Roman"/>
          <w:szCs w:val="24"/>
        </w:rPr>
        <w:lastRenderedPageBreak/>
        <w:drawing>
          <wp:inline distT="0" distB="0" distL="0" distR="0" wp14:anchorId="7C3A6A69" wp14:editId="00C4551E">
            <wp:extent cx="5274310" cy="2258060"/>
            <wp:effectExtent l="0" t="0" r="2540" b="8890"/>
            <wp:docPr id="78876603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7660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C3090" w14:textId="77777777" w:rsidR="00A17AF6" w:rsidRPr="00C77740" w:rsidRDefault="00A17AF6" w:rsidP="00514BF2">
      <w:pPr>
        <w:rPr>
          <w:rFonts w:ascii="Times New Roman" w:eastAsia="標楷體" w:hAnsi="Times New Roman" w:cs="Times New Roman" w:hint="eastAsia"/>
          <w:szCs w:val="24"/>
        </w:rPr>
      </w:pPr>
    </w:p>
    <w:p w14:paraId="4A3776D6" w14:textId="77777777" w:rsidR="00E5769F" w:rsidRPr="00C77740" w:rsidRDefault="00E5769F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cycle </w:t>
      </w:r>
      <w:r w:rsidR="00FE4AB7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>testbench</w:t>
      </w:r>
      <w:r w:rsidR="00FE4AB7">
        <w:rPr>
          <w:rFonts w:ascii="Times New Roman" w:eastAsia="標楷體" w:hAnsi="Times New Roman" w:cs="Times New Roman"/>
          <w:szCs w:val="24"/>
        </w:rPr>
        <w:t xml:space="preserve">, not cycle in </w:t>
      </w:r>
      <w:r w:rsidR="00FB3D01">
        <w:rPr>
          <w:rFonts w:ascii="Times New Roman" w:eastAsia="標楷體" w:hAnsi="Times New Roman" w:cs="Times New Roman"/>
          <w:szCs w:val="24"/>
        </w:rPr>
        <w:t>sdc</w:t>
      </w:r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4CD6DA11" w14:textId="689D4218" w:rsidR="001C6498" w:rsidRDefault="00D529A7" w:rsidP="00356EAF">
      <w:pPr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3.49 ns</w:t>
      </w:r>
    </w:p>
    <w:p w14:paraId="7F3F1B25" w14:textId="22EC516D" w:rsidR="00A17AF6" w:rsidRPr="00FB3D01" w:rsidRDefault="00D529A7" w:rsidP="00356EAF">
      <w:pPr>
        <w:rPr>
          <w:rFonts w:ascii="Times New Roman" w:eastAsia="標楷體" w:hAnsi="Times New Roman" w:cs="Times New Roman" w:hint="eastAsia"/>
          <w:szCs w:val="24"/>
        </w:rPr>
      </w:pPr>
      <w:r w:rsidRPr="00D529A7">
        <w:rPr>
          <w:rFonts w:ascii="Times New Roman" w:eastAsia="標楷體" w:hAnsi="Times New Roman" w:cs="Times New Roman"/>
          <w:szCs w:val="24"/>
        </w:rPr>
        <w:drawing>
          <wp:inline distT="0" distB="0" distL="0" distR="0" wp14:anchorId="5EFC8954" wp14:editId="7661437E">
            <wp:extent cx="5274310" cy="1320800"/>
            <wp:effectExtent l="0" t="0" r="2540" b="0"/>
            <wp:docPr id="138703618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0361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7AF6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3E9ED" w14:textId="77777777" w:rsidR="003101DC" w:rsidRDefault="003101DC" w:rsidP="00C77740">
      <w:r>
        <w:separator/>
      </w:r>
    </w:p>
  </w:endnote>
  <w:endnote w:type="continuationSeparator" w:id="0">
    <w:p w14:paraId="67649295" w14:textId="77777777" w:rsidR="003101DC" w:rsidRDefault="003101DC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9D3CF" w14:textId="77777777" w:rsidR="003101DC" w:rsidRDefault="003101DC" w:rsidP="00C77740">
      <w:r>
        <w:separator/>
      </w:r>
    </w:p>
  </w:footnote>
  <w:footnote w:type="continuationSeparator" w:id="0">
    <w:p w14:paraId="6E22E985" w14:textId="77777777" w:rsidR="003101DC" w:rsidRDefault="003101DC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ytbA0NjA2MjRX0lEKTi0uzszPAykwqgUA8335TCwAAAA="/>
  </w:docVars>
  <w:rsids>
    <w:rsidRoot w:val="00514BF2"/>
    <w:rsid w:val="00085F2D"/>
    <w:rsid w:val="0009293A"/>
    <w:rsid w:val="000E1ECD"/>
    <w:rsid w:val="001C6498"/>
    <w:rsid w:val="0026775C"/>
    <w:rsid w:val="002D3943"/>
    <w:rsid w:val="003101DC"/>
    <w:rsid w:val="00356EAF"/>
    <w:rsid w:val="00372030"/>
    <w:rsid w:val="00384695"/>
    <w:rsid w:val="003D07E9"/>
    <w:rsid w:val="004B4C84"/>
    <w:rsid w:val="004C3D66"/>
    <w:rsid w:val="004E79CC"/>
    <w:rsid w:val="00514BF2"/>
    <w:rsid w:val="006C0310"/>
    <w:rsid w:val="007139C0"/>
    <w:rsid w:val="007A4A53"/>
    <w:rsid w:val="00810EB0"/>
    <w:rsid w:val="008A5347"/>
    <w:rsid w:val="008E7EA7"/>
    <w:rsid w:val="00953A5C"/>
    <w:rsid w:val="00A12DAB"/>
    <w:rsid w:val="00A17AF6"/>
    <w:rsid w:val="00A41714"/>
    <w:rsid w:val="00AD4E8B"/>
    <w:rsid w:val="00B472B5"/>
    <w:rsid w:val="00C7670D"/>
    <w:rsid w:val="00C77740"/>
    <w:rsid w:val="00CA375E"/>
    <w:rsid w:val="00D529A7"/>
    <w:rsid w:val="00D84F16"/>
    <w:rsid w:val="00D87F06"/>
    <w:rsid w:val="00D93435"/>
    <w:rsid w:val="00E366E0"/>
    <w:rsid w:val="00E5769F"/>
    <w:rsid w:val="00E6156A"/>
    <w:rsid w:val="00E70E71"/>
    <w:rsid w:val="00EB39B4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A3DCD0D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61</Words>
  <Characters>288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Max Zheng</cp:lastModifiedBy>
  <cp:revision>5</cp:revision>
  <dcterms:created xsi:type="dcterms:W3CDTF">2023-05-16T02:39:00Z</dcterms:created>
  <dcterms:modified xsi:type="dcterms:W3CDTF">2025-05-28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a875cef7169e92d57f3c441640ad288464807e8492a0ae152091cf2dcf7570</vt:lpwstr>
  </property>
</Properties>
</file>